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812"/>
        <w:gridCol w:w="3256"/>
      </w:tblGrid>
      <w:tr w:rsidR="00BA0AF0" w:rsidTr="00E15504">
        <w:trPr>
          <w:trHeight w:val="915"/>
        </w:trPr>
        <w:tc>
          <w:tcPr>
            <w:tcW w:w="5812" w:type="dxa"/>
            <w:vAlign w:val="center"/>
          </w:tcPr>
          <w:p w:rsidR="00BA0AF0" w:rsidRPr="00E15504" w:rsidRDefault="000F4388" w:rsidP="00F2387A">
            <w:pPr>
              <w:pStyle w:val="stBilgi"/>
              <w:jc w:val="right"/>
              <w:rPr>
                <w:rFonts w:eastAsiaTheme="majorEastAsia" w:cs="Times New Roman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201</w:t>
            </w:r>
            <w:r w:rsidR="00572182" w:rsidRPr="00E15504">
              <w:rPr>
                <w:rFonts w:eastAsiaTheme="majorEastAsia" w:cs="Times New Roman"/>
                <w:sz w:val="36"/>
                <w:szCs w:val="36"/>
              </w:rPr>
              <w:t>9</w:t>
            </w:r>
            <w:r w:rsidR="00DB377B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763B74">
              <w:rPr>
                <w:rFonts w:eastAsiaTheme="majorEastAsia" w:cs="Times New Roman"/>
                <w:sz w:val="36"/>
                <w:szCs w:val="36"/>
              </w:rPr>
              <w:t>Nisan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256" w:type="dxa"/>
          </w:tcPr>
          <w:p w:rsidR="00BA0AF0" w:rsidRDefault="001A7020" w:rsidP="00763B74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763B74" w:rsidRPr="00CC622A">
              <w:rPr>
                <w:rFonts w:eastAsiaTheme="majorEastAsia" w:cs="Times New Roman"/>
                <w:bCs/>
                <w:szCs w:val="36"/>
              </w:rPr>
              <w:t>4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763B74" w:rsidRPr="00CC622A">
              <w:rPr>
                <w:rFonts w:eastAsiaTheme="majorEastAsia" w:cs="Times New Roman"/>
                <w:bCs/>
                <w:szCs w:val="36"/>
              </w:rPr>
              <w:t>Nisan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041E14" w:rsidRPr="00CC622A">
              <w:rPr>
                <w:rFonts w:eastAsiaTheme="majorEastAsia" w:cs="Times New Roman"/>
                <w:bCs/>
                <w:szCs w:val="36"/>
              </w:rPr>
              <w:t>201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>9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BA0AF0" w:rsidRPr="00E15504" w:rsidRDefault="00D3178E" w:rsidP="00E15504">
      <w:pPr>
        <w:rPr>
          <w:b/>
        </w:rPr>
      </w:pPr>
      <w:r>
        <w:rPr>
          <w:b/>
        </w:rPr>
        <w:t>Nisan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 w:rsidR="000A5231">
        <w:rPr>
          <w:b/>
        </w:rPr>
        <w:t>24 Nisan</w:t>
      </w:r>
      <w:r w:rsidR="00572182" w:rsidRPr="00E15504">
        <w:rPr>
          <w:b/>
        </w:rPr>
        <w:t xml:space="preserve"> 2019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94387A" w:rsidP="00BA0AF0">
      <w:pPr>
        <w:rPr>
          <w:rFonts w:cs="Times New Roman"/>
        </w:rPr>
      </w:pPr>
      <w:r>
        <w:rPr>
          <w:rFonts w:cs="Times New Roman"/>
        </w:rPr>
        <w:t>201</w:t>
      </w:r>
      <w:r w:rsidR="006708A6">
        <w:rPr>
          <w:rFonts w:cs="Times New Roman"/>
        </w:rPr>
        <w:t>9</w:t>
      </w:r>
      <w:r w:rsidR="00C03663">
        <w:rPr>
          <w:rFonts w:cs="Times New Roman"/>
        </w:rPr>
        <w:t xml:space="preserve"> yılı</w:t>
      </w:r>
      <w:r w:rsidR="004845D3">
        <w:rPr>
          <w:rFonts w:cs="Times New Roman"/>
        </w:rPr>
        <w:t xml:space="preserve"> </w:t>
      </w:r>
      <w:r w:rsidR="00D3178E">
        <w:rPr>
          <w:rFonts w:cs="Times New Roman"/>
        </w:rPr>
        <w:t>Mart</w:t>
      </w:r>
      <w:r w:rsidR="00BA0AF0" w:rsidRPr="00472839">
        <w:rPr>
          <w:rFonts w:cs="Times New Roman"/>
        </w:rPr>
        <w:t xml:space="preserve"> ayında </w:t>
      </w:r>
      <w:r w:rsidR="006708A6">
        <w:rPr>
          <w:rFonts w:cs="Times New Roman"/>
        </w:rPr>
        <w:t>5</w:t>
      </w:r>
      <w:r w:rsidR="00D3178E">
        <w:rPr>
          <w:rFonts w:cs="Times New Roman"/>
        </w:rPr>
        <w:t>4</w:t>
      </w:r>
      <w:r w:rsidR="0025520C">
        <w:rPr>
          <w:rFonts w:cs="Times New Roman"/>
        </w:rPr>
        <w:t>,</w:t>
      </w:r>
      <w:r w:rsidR="00D3178E">
        <w:rPr>
          <w:rFonts w:cs="Times New Roman"/>
        </w:rPr>
        <w:t>1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6B7D58">
        <w:rPr>
          <w:rFonts w:cs="Times New Roman"/>
        </w:rPr>
        <w:t>201</w:t>
      </w:r>
      <w:r w:rsidR="0025520C">
        <w:rPr>
          <w:rFonts w:cs="Times New Roman"/>
        </w:rPr>
        <w:t>9</w:t>
      </w:r>
      <w:r w:rsidR="006B7D58">
        <w:rPr>
          <w:rFonts w:cs="Times New Roman"/>
        </w:rPr>
        <w:t xml:space="preserve"> yılı </w:t>
      </w:r>
      <w:r w:rsidR="00D3178E">
        <w:rPr>
          <w:rFonts w:cs="Times New Roman"/>
        </w:rPr>
        <w:t>Nisan</w:t>
      </w:r>
      <w:r w:rsidR="00307365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 w:rsidR="00D3178E">
        <w:rPr>
          <w:rFonts w:cs="Times New Roman"/>
        </w:rPr>
        <w:t>0,2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D3178E">
        <w:rPr>
          <w:rFonts w:cs="Times New Roman"/>
        </w:rPr>
        <w:t>azalarak</w:t>
      </w:r>
      <w:r w:rsidR="002D413C">
        <w:rPr>
          <w:rFonts w:cs="Times New Roman"/>
        </w:rPr>
        <w:t xml:space="preserve"> </w:t>
      </w:r>
      <w:r w:rsidR="00307365">
        <w:rPr>
          <w:rFonts w:cs="Times New Roman"/>
        </w:rPr>
        <w:t>5</w:t>
      </w:r>
      <w:r w:rsidR="00D3178E">
        <w:rPr>
          <w:rFonts w:cs="Times New Roman"/>
        </w:rPr>
        <w:t>3,9</w:t>
      </w:r>
      <w:r w:rsidR="006B7D58">
        <w:rPr>
          <w:rFonts w:cs="Times New Roman"/>
        </w:rPr>
        <w:t xml:space="preserve"> değerine </w:t>
      </w:r>
      <w:r w:rsidR="00D3178E">
        <w:rPr>
          <w:rFonts w:cs="Times New Roman"/>
        </w:rPr>
        <w:t>düşmüştü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646E04">
        <w:rPr>
          <w:rFonts w:cs="Times New Roman"/>
        </w:rPr>
        <w:t xml:space="preserve">ılın aynı dönemine göre ise </w:t>
      </w:r>
      <w:r w:rsidR="00FC33B4">
        <w:rPr>
          <w:rFonts w:cs="Times New Roman"/>
        </w:rPr>
        <w:t>78,</w:t>
      </w:r>
      <w:r w:rsidR="006C4AB5">
        <w:rPr>
          <w:rFonts w:cs="Times New Roman"/>
        </w:rPr>
        <w:t xml:space="preserve">8 </w:t>
      </w:r>
      <w:r w:rsidR="003E7ABA" w:rsidRPr="00472839">
        <w:rPr>
          <w:rFonts w:cs="Times New Roman"/>
        </w:rPr>
        <w:t xml:space="preserve">puan olan </w:t>
      </w:r>
      <w:r w:rsidR="00B36193">
        <w:rPr>
          <w:rFonts w:cs="Times New Roman"/>
        </w:rPr>
        <w:t xml:space="preserve">inşaat sektörü güven endeksi </w:t>
      </w:r>
      <w:r w:rsidR="00FC33B4">
        <w:rPr>
          <w:rFonts w:cs="Times New Roman"/>
        </w:rPr>
        <w:t>24,</w:t>
      </w:r>
      <w:r w:rsidR="006C4AB5">
        <w:rPr>
          <w:rFonts w:cs="Times New Roman"/>
        </w:rPr>
        <w:t>9</w:t>
      </w:r>
      <w:r w:rsidR="003E7ABA" w:rsidRPr="00472839">
        <w:rPr>
          <w:rFonts w:cs="Times New Roman"/>
        </w:rPr>
        <w:t xml:space="preserve"> puan </w:t>
      </w:r>
      <w:r w:rsidR="00414417">
        <w:rPr>
          <w:rFonts w:cs="Times New Roman"/>
        </w:rPr>
        <w:t>azalara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 w:rsidR="006708A6">
        <w:rPr>
          <w:rFonts w:cs="Times New Roman"/>
        </w:rPr>
        <w:t>3</w:t>
      </w:r>
      <w:r w:rsidR="00FC33B4">
        <w:rPr>
          <w:rFonts w:cs="Times New Roman"/>
        </w:rPr>
        <w:t>1,</w:t>
      </w:r>
      <w:r w:rsidR="006C4AB5">
        <w:rPr>
          <w:rFonts w:cs="Times New Roman"/>
        </w:rPr>
        <w:t xml:space="preserve">6 </w:t>
      </w:r>
      <w:r w:rsidR="003E7ABA" w:rsidRPr="00472839">
        <w:rPr>
          <w:rFonts w:cs="Times New Roman"/>
        </w:rPr>
        <w:t xml:space="preserve">oranında </w:t>
      </w:r>
      <w:r w:rsidR="00414417">
        <w:rPr>
          <w:rFonts w:cs="Times New Roman"/>
        </w:rPr>
        <w:t>düşmüştü</w:t>
      </w:r>
      <w:r w:rsidR="001418C7">
        <w:rPr>
          <w:rFonts w:cs="Times New Roman"/>
        </w:rPr>
        <w:t>r</w:t>
      </w:r>
      <w:r w:rsidR="00DB71E1">
        <w:rPr>
          <w:rFonts w:cs="Times New Roman"/>
        </w:rPr>
        <w:t>.</w:t>
      </w:r>
    </w:p>
    <w:p w:rsidR="00E22179" w:rsidRPr="0071356F" w:rsidRDefault="00E22179" w:rsidP="00BA0AF0">
      <w:pPr>
        <w:rPr>
          <w:rFonts w:cs="Times New Roman"/>
        </w:rPr>
      </w:pPr>
      <w:r w:rsidRPr="002B5EAF">
        <w:rPr>
          <w:rFonts w:cs="Times New Roman"/>
        </w:rPr>
        <w:t>Mevsimlikten arındırılmamış inşaat sektörü g</w:t>
      </w:r>
      <w:r w:rsidR="004B05D2">
        <w:rPr>
          <w:rFonts w:cs="Times New Roman"/>
        </w:rPr>
        <w:t>üven endeksine bakıldığında ise</w:t>
      </w:r>
      <w:r w:rsidRPr="002B5EAF">
        <w:rPr>
          <w:rFonts w:cs="Times New Roman"/>
        </w:rPr>
        <w:t xml:space="preserve"> 201</w:t>
      </w:r>
      <w:r w:rsidR="008F2939">
        <w:rPr>
          <w:rFonts w:cs="Times New Roman"/>
        </w:rPr>
        <w:t>9</w:t>
      </w:r>
      <w:r w:rsidRPr="002B5EAF">
        <w:rPr>
          <w:rFonts w:cs="Times New Roman"/>
        </w:rPr>
        <w:t xml:space="preserve"> yılı </w:t>
      </w:r>
      <w:r w:rsidR="00B16439">
        <w:rPr>
          <w:rFonts w:cs="Times New Roman"/>
        </w:rPr>
        <w:t>Nisan</w:t>
      </w:r>
      <w:r w:rsidR="003A70B7">
        <w:rPr>
          <w:rFonts w:cs="Times New Roman"/>
        </w:rPr>
        <w:t xml:space="preserve">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B16439">
        <w:rPr>
          <w:rFonts w:cs="Times New Roman"/>
        </w:rPr>
        <w:t>1,8</w:t>
      </w:r>
      <w:r w:rsidRPr="002B5EAF">
        <w:rPr>
          <w:rFonts w:cs="Times New Roman"/>
        </w:rPr>
        <w:t xml:space="preserve"> puan </w:t>
      </w:r>
      <w:r w:rsidR="008F2939">
        <w:rPr>
          <w:rFonts w:cs="Times New Roman"/>
        </w:rPr>
        <w:t>art</w:t>
      </w:r>
      <w:r w:rsidR="00B73A80">
        <w:rPr>
          <w:rFonts w:cs="Times New Roman"/>
        </w:rPr>
        <w:t>arak</w:t>
      </w:r>
      <w:r w:rsidR="00982EED">
        <w:rPr>
          <w:rFonts w:cs="Times New Roman"/>
        </w:rPr>
        <w:t xml:space="preserve"> </w:t>
      </w:r>
      <w:r w:rsidR="00B16439">
        <w:rPr>
          <w:rFonts w:cs="Times New Roman"/>
        </w:rPr>
        <w:t>61,2</w:t>
      </w:r>
      <w:r w:rsidR="00E53368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8F2939">
        <w:rPr>
          <w:rFonts w:cs="Times New Roman"/>
        </w:rPr>
        <w:t xml:space="preserve">yükseldiği </w:t>
      </w:r>
      <w:r w:rsidR="004B05D2">
        <w:rPr>
          <w:rFonts w:cs="Times New Roman"/>
        </w:rPr>
        <w:t>görülmektedir</w:t>
      </w:r>
      <w:r w:rsidRPr="002B5EAF">
        <w:rPr>
          <w:rFonts w:cs="Times New Roman"/>
        </w:rPr>
        <w:t>. 201</w:t>
      </w:r>
      <w:r w:rsidR="008F2939">
        <w:rPr>
          <w:rFonts w:cs="Times New Roman"/>
        </w:rPr>
        <w:t>8</w:t>
      </w:r>
      <w:r w:rsidRPr="002B5EAF">
        <w:rPr>
          <w:rFonts w:cs="Times New Roman"/>
        </w:rPr>
        <w:t xml:space="preserve"> </w:t>
      </w:r>
      <w:r w:rsidR="00B16439">
        <w:rPr>
          <w:rFonts w:cs="Times New Roman"/>
        </w:rPr>
        <w:t>Nisan</w:t>
      </w:r>
      <w:r w:rsidR="00BA0084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ayı verilerine göre incelendiğinde ise, yüzde </w:t>
      </w:r>
      <w:r w:rsidR="00B16439">
        <w:rPr>
          <w:rFonts w:cs="Times New Roman"/>
        </w:rPr>
        <w:t>29</w:t>
      </w:r>
      <w:r w:rsidR="00E53368">
        <w:rPr>
          <w:rFonts w:cs="Times New Roman"/>
        </w:rPr>
        <w:t>,2</w:t>
      </w:r>
      <w:r w:rsidR="004729F3">
        <w:rPr>
          <w:rFonts w:eastAsia="Times New Roman" w:cs="Times New Roman"/>
          <w:color w:val="000000"/>
        </w:rPr>
        <w:t xml:space="preserve"> </w:t>
      </w:r>
      <w:r w:rsidRPr="002B5EAF">
        <w:rPr>
          <w:rFonts w:eastAsia="Times New Roman" w:cs="Times New Roman"/>
          <w:color w:val="000000"/>
        </w:rPr>
        <w:t xml:space="preserve">oranında </w:t>
      </w:r>
      <w:r w:rsidR="003A4CF2">
        <w:rPr>
          <w:rFonts w:eastAsia="Times New Roman" w:cs="Times New Roman"/>
          <w:color w:val="000000"/>
        </w:rPr>
        <w:t>azald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CC622A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A97AC3">
        <w:t>Nisan</w:t>
      </w:r>
      <w:r w:rsidR="00751C69">
        <w:t xml:space="preserve"> 201</w:t>
      </w:r>
      <w:r w:rsidR="00F9266A">
        <w:t>8</w:t>
      </w:r>
      <w:r w:rsidR="001647BE">
        <w:t xml:space="preserve"> – </w:t>
      </w:r>
      <w:r w:rsidR="00A97AC3">
        <w:t>Nisan</w:t>
      </w:r>
      <w:r w:rsidR="001647BE">
        <w:t xml:space="preserve"> 2019</w:t>
      </w:r>
      <w:r w:rsidRPr="002B5EAF">
        <w:t>)</w:t>
      </w:r>
    </w:p>
    <w:p w:rsidR="00E12C81" w:rsidRDefault="00A97AC3" w:rsidP="00F2387A">
      <w:pPr>
        <w:rPr>
          <w:rFonts w:cs="Times New Roman"/>
        </w:rPr>
      </w:pPr>
      <w:r w:rsidRPr="00A97AC3">
        <w:drawing>
          <wp:inline distT="0" distB="0" distL="0" distR="0">
            <wp:extent cx="5760720" cy="2369395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6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E15504">
      <w:r>
        <w:t xml:space="preserve">Mevsimlikten arındırılmış inşaat sektörü güven endeksini oluşturan alt kalemlere bakıldığında, </w:t>
      </w:r>
      <w:r w:rsidR="003D57C4">
        <w:t>Mar</w:t>
      </w:r>
      <w:r w:rsidR="0057423C">
        <w:t>t</w:t>
      </w:r>
      <w:r w:rsidR="00E1138B">
        <w:t xml:space="preserve"> </w:t>
      </w:r>
      <w:r w:rsidR="00021272">
        <w:t>201</w:t>
      </w:r>
      <w:r w:rsidR="00995E07">
        <w:t>9</w:t>
      </w:r>
      <w:r w:rsidR="00996F7F">
        <w:t>’d</w:t>
      </w:r>
      <w:r w:rsidR="0083505A">
        <w:t>a</w:t>
      </w:r>
      <w:r w:rsidR="00996F7F">
        <w:t xml:space="preserve"> </w:t>
      </w:r>
      <w:r w:rsidR="00995E07">
        <w:t>4</w:t>
      </w:r>
      <w:r w:rsidR="003D57C4">
        <w:t>1,6</w:t>
      </w:r>
      <w:r w:rsidR="0035250B">
        <w:t xml:space="preserve"> </w:t>
      </w:r>
      <w:r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3D57C4">
        <w:t>Nisan</w:t>
      </w:r>
      <w:r w:rsidR="00021272">
        <w:t xml:space="preserve"> </w:t>
      </w:r>
      <w:r w:rsidR="00543DFC">
        <w:t>201</w:t>
      </w:r>
      <w:r w:rsidR="00E1138B">
        <w:t>9</w:t>
      </w:r>
      <w:r w:rsidR="00054D8A">
        <w:t>’d</w:t>
      </w:r>
      <w:r w:rsidR="00E1138B">
        <w:t>a</w:t>
      </w:r>
      <w:r w:rsidR="00543DFC">
        <w:t xml:space="preserve"> </w:t>
      </w:r>
      <w:r w:rsidR="0057423C">
        <w:t>0,8</w:t>
      </w:r>
      <w:r w:rsidR="0035250B">
        <w:t xml:space="preserve"> </w:t>
      </w:r>
      <w:r>
        <w:t xml:space="preserve">puan </w:t>
      </w:r>
      <w:r w:rsidR="001002D4">
        <w:t>azaldığı</w:t>
      </w:r>
      <w:r w:rsidR="00E1138B">
        <w:t xml:space="preserve"> ve 4</w:t>
      </w:r>
      <w:r w:rsidR="001002D4">
        <w:t>0,8</w:t>
      </w:r>
      <w:r>
        <w:t xml:space="preserve"> puan olduğu gözlemlenmektedir (Tablo 1). Gelecek 3 aylık dönem için toplam çalışan sayısı beklentisi ise,</w:t>
      </w:r>
      <w:r w:rsidR="0057423C">
        <w:t xml:space="preserve"> </w:t>
      </w:r>
      <w:r w:rsidR="004C4720">
        <w:t xml:space="preserve">Mart </w:t>
      </w:r>
      <w:r w:rsidR="006F187F">
        <w:t>201</w:t>
      </w:r>
      <w:r w:rsidR="0083505A">
        <w:t>9’da</w:t>
      </w:r>
      <w:r w:rsidR="003C63DB">
        <w:t xml:space="preserve"> </w:t>
      </w:r>
      <w:r w:rsidR="004C4720">
        <w:t>66,6</w:t>
      </w:r>
      <w:r w:rsidR="004729F3">
        <w:t xml:space="preserve"> </w:t>
      </w:r>
      <w:r>
        <w:t>puan iken,</w:t>
      </w:r>
      <w:r w:rsidR="004C4720">
        <w:t xml:space="preserve"> Nisan</w:t>
      </w:r>
      <w:r w:rsidR="00E1138B">
        <w:t xml:space="preserve"> 2019’da</w:t>
      </w:r>
      <w:r w:rsidR="006178F0">
        <w:t xml:space="preserve"> yüzde</w:t>
      </w:r>
      <w:r w:rsidR="00F93A42">
        <w:t xml:space="preserve"> </w:t>
      </w:r>
      <w:r w:rsidR="004C4720">
        <w:t>0,</w:t>
      </w:r>
      <w:r w:rsidR="00995E07">
        <w:t>6</w:t>
      </w:r>
      <w:r w:rsidR="0035250B">
        <w:t xml:space="preserve"> oranında </w:t>
      </w:r>
      <w:r w:rsidR="00BA40A6">
        <w:t xml:space="preserve">artarak </w:t>
      </w:r>
      <w:r w:rsidR="00995E07">
        <w:t>6</w:t>
      </w:r>
      <w:r w:rsidR="004C4720">
        <w:t>7</w:t>
      </w:r>
      <w:r w:rsidR="0057423C">
        <w:t>,</w:t>
      </w:r>
      <w:r w:rsidR="002E6D02">
        <w:t>0</w:t>
      </w:r>
      <w:r w:rsidR="0035250B">
        <w:t xml:space="preserve"> </w:t>
      </w:r>
      <w:r>
        <w:t xml:space="preserve">puan olmuştur. 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r w:rsidR="00DD01D5">
        <w:fldChar w:fldCharType="begin"/>
      </w:r>
      <w:r w:rsidR="00DD01D5">
        <w:instrText xml:space="preserve"> SEQ Tablo \* ARABIC </w:instrText>
      </w:r>
      <w:r w:rsidR="00DD01D5">
        <w:fldChar w:fldCharType="separate"/>
      </w:r>
      <w:r w:rsidR="00CC622A">
        <w:rPr>
          <w:noProof/>
        </w:rPr>
        <w:t>1</w:t>
      </w:r>
      <w:r w:rsidR="00DD01D5">
        <w:rPr>
          <w:noProof/>
        </w:rPr>
        <w:fldChar w:fldCharType="end"/>
      </w:r>
      <w:r w:rsidR="00F5267F" w:rsidRPr="004B05D2">
        <w:t>: İnşaat Sektörü Güven Endeksi B</w:t>
      </w:r>
      <w:r w:rsidRPr="004B05D2">
        <w:t>ileşenleri (</w:t>
      </w:r>
      <w:r w:rsidR="001A1A87">
        <w:t>Mar</w:t>
      </w:r>
      <w:r w:rsidR="0083505A">
        <w:t>t 2019</w:t>
      </w:r>
      <w:r w:rsidR="00F9283B">
        <w:t xml:space="preserve"> – </w:t>
      </w:r>
      <w:r w:rsidR="001A1A87">
        <w:t xml:space="preserve">Nisan </w:t>
      </w:r>
      <w:r w:rsidR="00F9283B">
        <w:t>2019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543B8C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543B8C" w:rsidRPr="00E06B41" w:rsidRDefault="00543B8C" w:rsidP="00543B8C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543B8C" w:rsidRPr="00E06B41" w:rsidRDefault="00543B8C" w:rsidP="00543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ar.19</w:t>
            </w:r>
          </w:p>
        </w:tc>
        <w:tc>
          <w:tcPr>
            <w:tcW w:w="1328" w:type="dxa"/>
            <w:noWrap/>
          </w:tcPr>
          <w:p w:rsidR="00543B8C" w:rsidRPr="00E06B41" w:rsidRDefault="00543B8C" w:rsidP="00543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Nis.19</w:t>
            </w:r>
          </w:p>
        </w:tc>
      </w:tr>
      <w:tr w:rsidR="006D2FB2" w:rsidRPr="00DC3CEB" w:rsidTr="006D2FB2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6D2FB2" w:rsidRPr="00E06B41" w:rsidRDefault="006D2FB2" w:rsidP="006D2FB2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6D2FB2" w:rsidRPr="00C937F9" w:rsidRDefault="006D2FB2" w:rsidP="006D2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54,1</w:t>
            </w:r>
          </w:p>
        </w:tc>
        <w:tc>
          <w:tcPr>
            <w:tcW w:w="1328" w:type="dxa"/>
            <w:noWrap/>
            <w:vAlign w:val="center"/>
          </w:tcPr>
          <w:p w:rsidR="006D2FB2" w:rsidRPr="006D2FB2" w:rsidRDefault="006D2FB2" w:rsidP="006D2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6D2FB2">
              <w:rPr>
                <w:rFonts w:cs="Times New Roman"/>
                <w:b/>
                <w:color w:val="auto"/>
                <w:szCs w:val="24"/>
              </w:rPr>
              <w:t>53,9</w:t>
            </w:r>
          </w:p>
        </w:tc>
      </w:tr>
      <w:tr w:rsidR="006D2FB2" w:rsidRPr="00DC3CEB" w:rsidTr="006D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6D2FB2" w:rsidRPr="00E06B41" w:rsidRDefault="006D2FB2" w:rsidP="006D2FB2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6D2FB2" w:rsidRPr="003571B8" w:rsidRDefault="006D2FB2" w:rsidP="006D2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41,6</w:t>
            </w:r>
          </w:p>
        </w:tc>
        <w:tc>
          <w:tcPr>
            <w:tcW w:w="1328" w:type="dxa"/>
            <w:noWrap/>
            <w:vAlign w:val="center"/>
          </w:tcPr>
          <w:p w:rsidR="006D2FB2" w:rsidRPr="006D2FB2" w:rsidRDefault="006D2FB2" w:rsidP="006D2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6D2FB2">
              <w:rPr>
                <w:rFonts w:cs="Times New Roman"/>
                <w:color w:val="auto"/>
                <w:szCs w:val="24"/>
              </w:rPr>
              <w:t>40,8</w:t>
            </w:r>
          </w:p>
        </w:tc>
      </w:tr>
      <w:tr w:rsidR="006D2FB2" w:rsidRPr="00DC3CEB" w:rsidTr="006D2FB2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6D2FB2" w:rsidRPr="00E06B41" w:rsidRDefault="006D2FB2" w:rsidP="006D2FB2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6D2FB2" w:rsidRPr="003571B8" w:rsidRDefault="006D2FB2" w:rsidP="006D2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66,6</w:t>
            </w:r>
          </w:p>
        </w:tc>
        <w:tc>
          <w:tcPr>
            <w:tcW w:w="1328" w:type="dxa"/>
            <w:noWrap/>
            <w:vAlign w:val="center"/>
          </w:tcPr>
          <w:p w:rsidR="006D2FB2" w:rsidRPr="006D2FB2" w:rsidRDefault="006D2FB2" w:rsidP="006D2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6D2FB2">
              <w:rPr>
                <w:rFonts w:cs="Times New Roman"/>
                <w:color w:val="auto"/>
                <w:szCs w:val="24"/>
              </w:rPr>
              <w:t>67,0</w:t>
            </w:r>
          </w:p>
        </w:tc>
      </w:tr>
    </w:tbl>
    <w:p w:rsidR="00B77779" w:rsidRDefault="00B77779" w:rsidP="00472839">
      <w:pPr>
        <w:pStyle w:val="Balk2"/>
        <w:rPr>
          <w:rFonts w:cs="Times New Roman"/>
        </w:rPr>
      </w:pPr>
    </w:p>
    <w:p w:rsidR="00E12C81" w:rsidRPr="00E15504" w:rsidRDefault="00E12C81" w:rsidP="00E15504">
      <w:pPr>
        <w:pStyle w:val="Balk2"/>
      </w:pPr>
      <w:r w:rsidRPr="00E15504">
        <w:t>Hizmet sektörü güven endeksi</w:t>
      </w:r>
    </w:p>
    <w:p w:rsidR="00415908" w:rsidRDefault="0067120F" w:rsidP="00E15504">
      <w:r>
        <w:t>201</w:t>
      </w:r>
      <w:r w:rsidR="00AB369B">
        <w:t xml:space="preserve">9 </w:t>
      </w:r>
      <w:r w:rsidR="006A2EF6">
        <w:t>Nisan</w:t>
      </w:r>
      <w:r w:rsidR="00DF0661">
        <w:t xml:space="preserve"> </w:t>
      </w:r>
      <w:r w:rsidR="00415908" w:rsidRPr="002B5EAF">
        <w:t xml:space="preserve">ayı mevsimlikten arındırılmış hizmet sektörü güven endeksi incelendiğinde </w:t>
      </w:r>
      <w:r w:rsidR="00415908">
        <w:t>(Şekil 2)</w:t>
      </w:r>
      <w:r>
        <w:t>, 201</w:t>
      </w:r>
      <w:r w:rsidR="009B3FF2">
        <w:t>8</w:t>
      </w:r>
      <w:r w:rsidR="00B82CA4">
        <w:t xml:space="preserve"> yılı </w:t>
      </w:r>
      <w:r w:rsidR="006A2EF6">
        <w:t>Nisan</w:t>
      </w:r>
      <w:r w:rsidR="005B1EAF">
        <w:t xml:space="preserve"> </w:t>
      </w:r>
      <w:r w:rsidR="004701F9">
        <w:t xml:space="preserve">ayına göre yüzde </w:t>
      </w:r>
      <w:r w:rsidR="00DE45DD">
        <w:t>1</w:t>
      </w:r>
      <w:r w:rsidR="00ED721C">
        <w:t>4</w:t>
      </w:r>
      <w:r w:rsidR="00DE45DD">
        <w:t>,</w:t>
      </w:r>
      <w:r w:rsidR="00ED721C">
        <w:t>4</w:t>
      </w:r>
      <w:r w:rsidR="00BB0798">
        <w:t xml:space="preserve"> oranında </w:t>
      </w:r>
      <w:r w:rsidR="0095774C">
        <w:t>a</w:t>
      </w:r>
      <w:r w:rsidR="00D40056">
        <w:t>zalış</w:t>
      </w:r>
      <w:r w:rsidR="00BB0798">
        <w:t xml:space="preserve"> gösterdiği</w:t>
      </w:r>
      <w:r w:rsidR="004701F9">
        <w:t xml:space="preserve"> (</w:t>
      </w:r>
      <w:r w:rsidR="00ED721C">
        <w:t>14,0</w:t>
      </w:r>
      <w:r w:rsidR="00733E11">
        <w:t xml:space="preserve"> puan</w:t>
      </w:r>
      <w:r w:rsidR="0095774C">
        <w:t xml:space="preserve">) ve </w:t>
      </w:r>
      <w:r w:rsidR="00ED721C">
        <w:t>83,1</w:t>
      </w:r>
      <w:r w:rsidR="00CC0799">
        <w:t xml:space="preserve"> </w:t>
      </w:r>
      <w:r w:rsidR="00415908" w:rsidRPr="002B5EAF">
        <w:t xml:space="preserve">puana </w:t>
      </w:r>
      <w:r w:rsidR="00D40056">
        <w:t>düştüğü</w:t>
      </w:r>
      <w:r w:rsidR="00415908" w:rsidRPr="002B5EAF">
        <w:t xml:space="preserve"> göze çarpmaktadır.</w:t>
      </w:r>
      <w:r w:rsidR="00DB0FFC">
        <w:t xml:space="preserve"> </w:t>
      </w:r>
      <w:r w:rsidR="00415908" w:rsidRPr="002B5EAF">
        <w:t>201</w:t>
      </w:r>
      <w:r w:rsidR="00AB369B">
        <w:t>9</w:t>
      </w:r>
      <w:r w:rsidR="00415908" w:rsidRPr="002B5EAF">
        <w:t xml:space="preserve"> yılı </w:t>
      </w:r>
      <w:r w:rsidR="006176A9">
        <w:t>Mar</w:t>
      </w:r>
      <w:r w:rsidR="00DE45DD">
        <w:t>t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6176A9">
        <w:t>1,9</w:t>
      </w:r>
      <w:r w:rsidR="00B60799">
        <w:t xml:space="preserve"> </w:t>
      </w:r>
      <w:r w:rsidR="00415908" w:rsidRPr="002B5EAF">
        <w:t xml:space="preserve">oranında </w:t>
      </w:r>
      <w:r w:rsidR="00AB369B">
        <w:t>arttığı</w:t>
      </w:r>
      <w:r w:rsidR="000319EB">
        <w:t xml:space="preserve"> (</w:t>
      </w:r>
      <w:r w:rsidR="006176A9">
        <w:t>1,5</w:t>
      </w:r>
      <w:r w:rsidR="00415908" w:rsidRPr="002B5EAF">
        <w:t xml:space="preserve"> puan) görülmektedir. </w:t>
      </w:r>
    </w:p>
    <w:p w:rsidR="00E12C81" w:rsidRDefault="00E12C81" w:rsidP="00E15504">
      <w:r w:rsidRPr="002B5EAF">
        <w:t xml:space="preserve">Mevsimlikten arındırılmamış </w:t>
      </w:r>
      <w:r w:rsidR="00415908">
        <w:t>endeks ise</w:t>
      </w:r>
      <w:r w:rsidR="00A332D6">
        <w:t>, 201</w:t>
      </w:r>
      <w:r w:rsidR="00A959F7">
        <w:t>9</w:t>
      </w:r>
      <w:r w:rsidR="0067120F">
        <w:t xml:space="preserve"> yılının </w:t>
      </w:r>
      <w:r w:rsidR="00E55C94">
        <w:t>Mart</w:t>
      </w:r>
      <w:r w:rsidR="000B56BE">
        <w:t xml:space="preserve"> </w:t>
      </w:r>
      <w:r w:rsidR="005132FC">
        <w:t xml:space="preserve">ayına göre yüzde </w:t>
      </w:r>
      <w:r w:rsidR="00E55C94">
        <w:t>7,7</w:t>
      </w:r>
      <w:r w:rsidRPr="002B5EAF">
        <w:t xml:space="preserve"> oranında </w:t>
      </w:r>
      <w:r w:rsidR="0056011E">
        <w:t>artarak</w:t>
      </w:r>
      <w:r w:rsidR="00DB0FFC">
        <w:t xml:space="preserve"> (</w:t>
      </w:r>
      <w:r w:rsidR="00E55C94">
        <w:t>6,4</w:t>
      </w:r>
      <w:r w:rsidR="00C41B6B">
        <w:t xml:space="preserve">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56011E">
        <w:t>8</w:t>
      </w:r>
      <w:r w:rsidR="00E55C94">
        <w:t>9,2</w:t>
      </w:r>
      <w:r w:rsidR="00415908">
        <w:t xml:space="preserve"> olurken, </w:t>
      </w:r>
      <w:r w:rsidR="00054D8A">
        <w:t>201</w:t>
      </w:r>
      <w:r w:rsidR="009A7E44">
        <w:t>8</w:t>
      </w:r>
      <w:r w:rsidRPr="002B5EAF">
        <w:t xml:space="preserve"> yılı </w:t>
      </w:r>
      <w:r w:rsidR="00E55C94">
        <w:t>Nisan</w:t>
      </w:r>
      <w:r w:rsidR="00B60799">
        <w:t xml:space="preserve"> </w:t>
      </w:r>
      <w:r w:rsidRPr="002B5EAF">
        <w:t>ayı</w:t>
      </w:r>
      <w:r w:rsidR="00DB0FFC">
        <w:t>na göre</w:t>
      </w:r>
      <w:r w:rsidR="00EE3747">
        <w:t xml:space="preserve"> </w:t>
      </w:r>
      <w:r w:rsidR="006F39B3">
        <w:t xml:space="preserve">yüzde </w:t>
      </w:r>
      <w:r w:rsidR="0056011E">
        <w:t>1</w:t>
      </w:r>
      <w:r w:rsidR="00E55C94">
        <w:t>1</w:t>
      </w:r>
      <w:r w:rsidR="0056011E">
        <w:t>,</w:t>
      </w:r>
      <w:r w:rsidR="00E55C94">
        <w:t>4</w:t>
      </w:r>
      <w:r w:rsidR="00415908">
        <w:t xml:space="preserve"> oranında </w:t>
      </w:r>
      <w:r w:rsidR="00054D8A">
        <w:t>(</w:t>
      </w:r>
      <w:r w:rsidR="0056011E">
        <w:t>1</w:t>
      </w:r>
      <w:r w:rsidR="00E55C94">
        <w:t>1</w:t>
      </w:r>
      <w:r w:rsidR="0056011E">
        <w:t>,5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D40056">
        <w:t>azalmıştır</w:t>
      </w:r>
      <w:r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AA67FF">
        <w:t>Nisan</w:t>
      </w:r>
      <w:r w:rsidR="00D9283D">
        <w:t xml:space="preserve"> 201</w:t>
      </w:r>
      <w:r w:rsidR="00F9266A">
        <w:t xml:space="preserve">8 – </w:t>
      </w:r>
      <w:r w:rsidR="00AA67FF">
        <w:t>Nisan</w:t>
      </w:r>
      <w:r w:rsidR="00F9266A">
        <w:t xml:space="preserve"> 2019</w:t>
      </w:r>
      <w:r w:rsidRPr="002B5EAF">
        <w:t>)</w:t>
      </w:r>
    </w:p>
    <w:p w:rsidR="00E12C81" w:rsidRPr="002B5EAF" w:rsidRDefault="003F4934" w:rsidP="00F2387A">
      <w:pPr>
        <w:rPr>
          <w:rFonts w:cs="Times New Roman"/>
        </w:rPr>
      </w:pPr>
      <w:r w:rsidRPr="003F4934">
        <w:drawing>
          <wp:inline distT="0" distB="0" distL="0" distR="0">
            <wp:extent cx="5760720" cy="2011288"/>
            <wp:effectExtent l="0" t="0" r="0" b="825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1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E15504">
      <w:r>
        <w:t>Mevsim etkilerinden arındırılmış hizmet sektörü güven endeksinin oluştuğu alt kalemler incelendiğinde (Tablo 2),</w:t>
      </w:r>
      <w:r w:rsidR="005F51E4">
        <w:t xml:space="preserve"> </w:t>
      </w:r>
      <w:r w:rsidR="00687495">
        <w:t>Mart</w:t>
      </w:r>
      <w:r w:rsidR="007C3780">
        <w:t xml:space="preserve"> 201</w:t>
      </w:r>
      <w:r w:rsidR="006C2A4F">
        <w:t>9</w:t>
      </w:r>
      <w:r w:rsidR="007C3780">
        <w:t>’d</w:t>
      </w:r>
      <w:r w:rsidR="006C2A4F">
        <w:t>a</w:t>
      </w:r>
      <w:r w:rsidR="00E50E81">
        <w:t xml:space="preserve"> </w:t>
      </w:r>
      <w:r w:rsidR="00EF6543">
        <w:t>7</w:t>
      </w:r>
      <w:r w:rsidR="00687495">
        <w:t>7,3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D74DD8">
        <w:t>Nisan</w:t>
      </w:r>
      <w:r w:rsidR="004A7FDE">
        <w:t xml:space="preserve"> 2019’da</w:t>
      </w:r>
      <w:r w:rsidR="00A4252F">
        <w:t xml:space="preserve"> yü</w:t>
      </w:r>
      <w:r w:rsidR="0072469D">
        <w:t xml:space="preserve">zde </w:t>
      </w:r>
      <w:r w:rsidR="00D74DD8">
        <w:t>2</w:t>
      </w:r>
      <w:r w:rsidR="00EF6543">
        <w:t xml:space="preserve">,1 </w:t>
      </w:r>
      <w:r w:rsidR="00EE168A">
        <w:t>oranında (</w:t>
      </w:r>
      <w:r w:rsidR="00D74DD8">
        <w:t>1,6</w:t>
      </w:r>
      <w:r>
        <w:t xml:space="preserve"> puan) </w:t>
      </w:r>
      <w:r w:rsidR="006C2A4F">
        <w:t>art</w:t>
      </w:r>
      <w:r w:rsidR="00E02C6A">
        <w:t>arak</w:t>
      </w:r>
      <w:r w:rsidR="008F474D">
        <w:t xml:space="preserve"> </w:t>
      </w:r>
      <w:r w:rsidR="00C12F28">
        <w:t xml:space="preserve">78,9 </w:t>
      </w:r>
      <w:r>
        <w:t>puan olduğu görülmektedir. Hizmet sektörünün diğer bir alt kalemi olan hizmetlere olan talep</w:t>
      </w:r>
      <w:r w:rsidR="003C0AB3">
        <w:t xml:space="preserve"> </w:t>
      </w:r>
      <w:r w:rsidR="00A817D1">
        <w:t xml:space="preserve">Nisan </w:t>
      </w:r>
      <w:r w:rsidR="004A7FDE">
        <w:t>2019</w:t>
      </w:r>
      <w:r w:rsidR="007C3780">
        <w:t>’d</w:t>
      </w:r>
      <w:r w:rsidR="003C0AB3">
        <w:t>e bir önceki aya göre</w:t>
      </w:r>
      <w:r w:rsidR="00E2518C">
        <w:t xml:space="preserve"> </w:t>
      </w:r>
      <w:r w:rsidR="00A817D1">
        <w:t>1</w:t>
      </w:r>
      <w:r w:rsidR="00A1218E">
        <w:t>,</w:t>
      </w:r>
      <w:bookmarkStart w:id="0" w:name="_GoBack"/>
      <w:bookmarkEnd w:id="0"/>
      <w:r w:rsidR="002F3809">
        <w:t>2</w:t>
      </w:r>
      <w:r w:rsidR="003A209E">
        <w:t xml:space="preserve"> </w:t>
      </w:r>
      <w:r>
        <w:t xml:space="preserve">puan </w:t>
      </w:r>
      <w:r w:rsidR="006C2A4F">
        <w:t>yükselmiş</w:t>
      </w:r>
      <w:r w:rsidR="008F474D">
        <w:t xml:space="preserve"> </w:t>
      </w:r>
      <w:r>
        <w:t xml:space="preserve">ve </w:t>
      </w:r>
      <w:r w:rsidR="006C2A4F">
        <w:t>7</w:t>
      </w:r>
      <w:r w:rsidR="00A817D1">
        <w:t>6</w:t>
      </w:r>
      <w:r w:rsidR="00EF6543">
        <w:t>,</w:t>
      </w:r>
      <w:r w:rsidR="00A817D1">
        <w:t>0</w:t>
      </w:r>
      <w:r w:rsidR="008F037C">
        <w:t xml:space="preserve"> puan olmuştur</w:t>
      </w:r>
      <w:r w:rsidR="00A4252F">
        <w:t xml:space="preserve">. </w:t>
      </w:r>
      <w:r w:rsidR="00A817D1">
        <w:t>Mart</w:t>
      </w:r>
      <w:r w:rsidR="003A209E">
        <w:t xml:space="preserve"> </w:t>
      </w:r>
      <w:r w:rsidR="006C2A4F">
        <w:t>2019’da</w:t>
      </w:r>
      <w:r w:rsidR="003C6B2D">
        <w:t xml:space="preserve"> </w:t>
      </w:r>
      <w:r w:rsidR="00F9737B">
        <w:t>9</w:t>
      </w:r>
      <w:r w:rsidR="00A817D1">
        <w:t>2</w:t>
      </w:r>
      <w:r w:rsidR="004A7FDE">
        <w:t>,</w:t>
      </w:r>
      <w:r w:rsidR="00A817D1">
        <w:t>7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A817D1">
        <w:t>Nisan</w:t>
      </w:r>
      <w:r w:rsidR="00AD10C4">
        <w:t xml:space="preserve"> </w:t>
      </w:r>
      <w:r w:rsidR="007C3780">
        <w:t>201</w:t>
      </w:r>
      <w:r w:rsidR="004A7FDE">
        <w:t>9’da yüzde 1,</w:t>
      </w:r>
      <w:r w:rsidR="00EF6543">
        <w:t>9</w:t>
      </w:r>
      <w:r w:rsidR="00963DD3">
        <w:t xml:space="preserve"> </w:t>
      </w:r>
      <w:r w:rsidR="0095306C">
        <w:t>a</w:t>
      </w:r>
      <w:r w:rsidR="00EF6543">
        <w:t>rt</w:t>
      </w:r>
      <w:r w:rsidR="000E47E7">
        <w:t>mış</w:t>
      </w:r>
      <w:r w:rsidR="00CE7185">
        <w:t xml:space="preserve"> ve </w:t>
      </w:r>
      <w:r w:rsidR="00EF6543">
        <w:t>9</w:t>
      </w:r>
      <w:r w:rsidR="00A817D1">
        <w:t>4</w:t>
      </w:r>
      <w:r w:rsidR="00EF6543">
        <w:t>,</w:t>
      </w:r>
      <w:r w:rsidR="00A817D1">
        <w:t>5</w:t>
      </w:r>
      <w:r w:rsidR="00F9737B">
        <w:t xml:space="preserve"> </w:t>
      </w:r>
      <w:r w:rsidR="00AD10C4">
        <w:t>puan olmuştur.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r w:rsidR="00DD01D5">
        <w:fldChar w:fldCharType="begin"/>
      </w:r>
      <w:r w:rsidR="00DD01D5">
        <w:instrText xml:space="preserve"> SEQ Tablo \* ARABIC </w:instrText>
      </w:r>
      <w:r w:rsidR="00DD01D5">
        <w:fldChar w:fldCharType="separate"/>
      </w:r>
      <w:r w:rsidR="00CC622A">
        <w:rPr>
          <w:noProof/>
        </w:rPr>
        <w:t>2</w:t>
      </w:r>
      <w:r w:rsidR="00DD01D5">
        <w:rPr>
          <w:noProof/>
        </w:rPr>
        <w:fldChar w:fldCharType="end"/>
      </w:r>
      <w:r w:rsidRPr="004B05D2">
        <w:t xml:space="preserve">: Hizmet sektörü güven endeksi alt bileşenleri </w:t>
      </w:r>
      <w:r w:rsidR="0095306C" w:rsidRPr="004B05D2">
        <w:t>(</w:t>
      </w:r>
      <w:r w:rsidR="003F4934">
        <w:t>Mart</w:t>
      </w:r>
      <w:r w:rsidR="0042174D">
        <w:t xml:space="preserve"> 2019</w:t>
      </w:r>
      <w:r w:rsidR="00662D6E">
        <w:t xml:space="preserve"> – </w:t>
      </w:r>
      <w:r w:rsidR="003F4934">
        <w:t xml:space="preserve">Nisan </w:t>
      </w:r>
      <w:r w:rsidR="00662D6E">
        <w:t>2019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3F4934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3F4934" w:rsidRPr="00E06B41" w:rsidRDefault="003F4934" w:rsidP="003F4934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3F4934" w:rsidRPr="00E06B41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ar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3F4934" w:rsidRPr="00E06B41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ar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</w:tr>
      <w:tr w:rsidR="003F4934" w:rsidRPr="003F4934" w:rsidTr="003F4934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3F4934" w:rsidRPr="00E06B41" w:rsidRDefault="003F4934" w:rsidP="003F4934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3F4934" w:rsidRPr="005F504C" w:rsidRDefault="003F4934" w:rsidP="003F49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81,6</w:t>
            </w:r>
          </w:p>
        </w:tc>
        <w:tc>
          <w:tcPr>
            <w:tcW w:w="1358" w:type="dxa"/>
            <w:noWrap/>
            <w:vAlign w:val="center"/>
          </w:tcPr>
          <w:p w:rsidR="003F4934" w:rsidRPr="003F4934" w:rsidRDefault="003F4934" w:rsidP="003F49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3F4934">
              <w:rPr>
                <w:b/>
                <w:color w:val="auto"/>
              </w:rPr>
              <w:t>83,1</w:t>
            </w:r>
          </w:p>
        </w:tc>
      </w:tr>
      <w:tr w:rsidR="003F4934" w:rsidRPr="00F73F8D" w:rsidTr="003F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3F4934" w:rsidRPr="00E06B41" w:rsidRDefault="003F4934" w:rsidP="003F493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3F4934" w:rsidRPr="00F9737B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77,3</w:t>
            </w:r>
          </w:p>
        </w:tc>
        <w:tc>
          <w:tcPr>
            <w:tcW w:w="1358" w:type="dxa"/>
            <w:noWrap/>
            <w:vAlign w:val="center"/>
          </w:tcPr>
          <w:p w:rsidR="003F4934" w:rsidRPr="003F4934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4934">
              <w:rPr>
                <w:color w:val="auto"/>
              </w:rPr>
              <w:t>78,9</w:t>
            </w:r>
          </w:p>
        </w:tc>
      </w:tr>
      <w:tr w:rsidR="003F4934" w:rsidRPr="00F73F8D" w:rsidTr="003F4934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3F4934" w:rsidRPr="00E06B41" w:rsidRDefault="003F4934" w:rsidP="003F493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3F4934" w:rsidRPr="00F9737B" w:rsidRDefault="003F4934" w:rsidP="003F49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74,8</w:t>
            </w:r>
          </w:p>
        </w:tc>
        <w:tc>
          <w:tcPr>
            <w:tcW w:w="1358" w:type="dxa"/>
            <w:noWrap/>
            <w:vAlign w:val="center"/>
          </w:tcPr>
          <w:p w:rsidR="003F4934" w:rsidRPr="003F4934" w:rsidRDefault="003F4934" w:rsidP="003F49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4934">
              <w:rPr>
                <w:color w:val="auto"/>
              </w:rPr>
              <w:t>76,0</w:t>
            </w:r>
          </w:p>
        </w:tc>
      </w:tr>
      <w:tr w:rsidR="003F4934" w:rsidRPr="00F73F8D" w:rsidTr="003F49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3F4934" w:rsidRPr="00E06B41" w:rsidRDefault="003F4934" w:rsidP="003F493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3F4934" w:rsidRPr="00F9737B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92,7</w:t>
            </w:r>
          </w:p>
        </w:tc>
        <w:tc>
          <w:tcPr>
            <w:tcW w:w="1358" w:type="dxa"/>
            <w:noWrap/>
            <w:vAlign w:val="center"/>
          </w:tcPr>
          <w:p w:rsidR="003F4934" w:rsidRPr="003F4934" w:rsidRDefault="003F4934" w:rsidP="003F49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4934">
              <w:rPr>
                <w:color w:val="auto"/>
              </w:rPr>
              <w:t>94,5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01D5" w:rsidRDefault="00DD01D5" w:rsidP="00E15504">
      <w:pPr>
        <w:spacing w:after="0" w:line="240" w:lineRule="auto"/>
      </w:pPr>
      <w:r>
        <w:separator/>
      </w:r>
    </w:p>
  </w:endnote>
  <w:endnote w:type="continuationSeparator" w:id="0">
    <w:p w:rsidR="00DD01D5" w:rsidRDefault="00DD01D5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18E">
          <w:rPr>
            <w:noProof/>
          </w:rPr>
          <w:t>1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01D5" w:rsidRDefault="00DD01D5" w:rsidP="00E15504">
      <w:pPr>
        <w:spacing w:after="0" w:line="240" w:lineRule="auto"/>
      </w:pPr>
      <w:r>
        <w:separator/>
      </w:r>
    </w:p>
  </w:footnote>
  <w:footnote w:type="continuationSeparator" w:id="0">
    <w:p w:rsidR="00DD01D5" w:rsidRDefault="00DD01D5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2A8B"/>
    <w:rsid w:val="00083959"/>
    <w:rsid w:val="00086B75"/>
    <w:rsid w:val="00095803"/>
    <w:rsid w:val="000975F9"/>
    <w:rsid w:val="000A5231"/>
    <w:rsid w:val="000B1BD1"/>
    <w:rsid w:val="000B56BE"/>
    <w:rsid w:val="000E47E7"/>
    <w:rsid w:val="000F4388"/>
    <w:rsid w:val="001002D4"/>
    <w:rsid w:val="001026C6"/>
    <w:rsid w:val="001027FD"/>
    <w:rsid w:val="001040A2"/>
    <w:rsid w:val="00107F1F"/>
    <w:rsid w:val="0011679B"/>
    <w:rsid w:val="001418C7"/>
    <w:rsid w:val="00156289"/>
    <w:rsid w:val="00161E0D"/>
    <w:rsid w:val="0016388F"/>
    <w:rsid w:val="001647BE"/>
    <w:rsid w:val="00165BA5"/>
    <w:rsid w:val="00165FCB"/>
    <w:rsid w:val="00170F04"/>
    <w:rsid w:val="001A0EC5"/>
    <w:rsid w:val="001A1A87"/>
    <w:rsid w:val="001A7020"/>
    <w:rsid w:val="001B3FD6"/>
    <w:rsid w:val="001B4B87"/>
    <w:rsid w:val="001B7E16"/>
    <w:rsid w:val="001C5D32"/>
    <w:rsid w:val="001D31C9"/>
    <w:rsid w:val="001D78A7"/>
    <w:rsid w:val="001F45C1"/>
    <w:rsid w:val="00200568"/>
    <w:rsid w:val="002005BA"/>
    <w:rsid w:val="00203386"/>
    <w:rsid w:val="0020454D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2E6D02"/>
    <w:rsid w:val="002F3809"/>
    <w:rsid w:val="0030435D"/>
    <w:rsid w:val="00304DB6"/>
    <w:rsid w:val="00307365"/>
    <w:rsid w:val="0032228B"/>
    <w:rsid w:val="003265ED"/>
    <w:rsid w:val="00347C2E"/>
    <w:rsid w:val="0035250B"/>
    <w:rsid w:val="003571B8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D52DB"/>
    <w:rsid w:val="003D57C4"/>
    <w:rsid w:val="003E7ABA"/>
    <w:rsid w:val="003F4934"/>
    <w:rsid w:val="003F5E00"/>
    <w:rsid w:val="003F7737"/>
    <w:rsid w:val="0040040E"/>
    <w:rsid w:val="00411C0E"/>
    <w:rsid w:val="00414417"/>
    <w:rsid w:val="00414D32"/>
    <w:rsid w:val="00415908"/>
    <w:rsid w:val="0042174D"/>
    <w:rsid w:val="0042607A"/>
    <w:rsid w:val="00444D65"/>
    <w:rsid w:val="004471C7"/>
    <w:rsid w:val="0045208A"/>
    <w:rsid w:val="0046369B"/>
    <w:rsid w:val="004701F9"/>
    <w:rsid w:val="00472839"/>
    <w:rsid w:val="004729F3"/>
    <w:rsid w:val="00474645"/>
    <w:rsid w:val="004845D3"/>
    <w:rsid w:val="00494A67"/>
    <w:rsid w:val="004A0B57"/>
    <w:rsid w:val="004A15F5"/>
    <w:rsid w:val="004A214F"/>
    <w:rsid w:val="004A7FDE"/>
    <w:rsid w:val="004B05D2"/>
    <w:rsid w:val="004B1DF6"/>
    <w:rsid w:val="004B53CA"/>
    <w:rsid w:val="004C3B97"/>
    <w:rsid w:val="004C4720"/>
    <w:rsid w:val="004F0E94"/>
    <w:rsid w:val="004F58BB"/>
    <w:rsid w:val="005131B0"/>
    <w:rsid w:val="005132FC"/>
    <w:rsid w:val="005148AF"/>
    <w:rsid w:val="00520B2A"/>
    <w:rsid w:val="005365D4"/>
    <w:rsid w:val="005434BB"/>
    <w:rsid w:val="00543B8C"/>
    <w:rsid w:val="00543DFC"/>
    <w:rsid w:val="00550581"/>
    <w:rsid w:val="0056011E"/>
    <w:rsid w:val="00572182"/>
    <w:rsid w:val="0057423C"/>
    <w:rsid w:val="00576633"/>
    <w:rsid w:val="00590839"/>
    <w:rsid w:val="00597811"/>
    <w:rsid w:val="005B1EAF"/>
    <w:rsid w:val="005D1EB3"/>
    <w:rsid w:val="005D5F20"/>
    <w:rsid w:val="005E0AFC"/>
    <w:rsid w:val="005F0680"/>
    <w:rsid w:val="005F0ACA"/>
    <w:rsid w:val="005F504C"/>
    <w:rsid w:val="005F51E4"/>
    <w:rsid w:val="0060273B"/>
    <w:rsid w:val="006116B7"/>
    <w:rsid w:val="006157CE"/>
    <w:rsid w:val="006176A9"/>
    <w:rsid w:val="006178F0"/>
    <w:rsid w:val="0062194C"/>
    <w:rsid w:val="00624464"/>
    <w:rsid w:val="006313A5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87495"/>
    <w:rsid w:val="006934C1"/>
    <w:rsid w:val="006A1C57"/>
    <w:rsid w:val="006A2EF6"/>
    <w:rsid w:val="006A3C59"/>
    <w:rsid w:val="006B7D58"/>
    <w:rsid w:val="006C2A4F"/>
    <w:rsid w:val="006C4AB5"/>
    <w:rsid w:val="006D157A"/>
    <w:rsid w:val="006D2FB2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C81"/>
    <w:rsid w:val="0074062D"/>
    <w:rsid w:val="00746DDE"/>
    <w:rsid w:val="00751C69"/>
    <w:rsid w:val="007542F0"/>
    <w:rsid w:val="007552FC"/>
    <w:rsid w:val="00756E1D"/>
    <w:rsid w:val="00763B74"/>
    <w:rsid w:val="00766039"/>
    <w:rsid w:val="0079344E"/>
    <w:rsid w:val="007A61BB"/>
    <w:rsid w:val="007B5C52"/>
    <w:rsid w:val="007C1E77"/>
    <w:rsid w:val="007C3780"/>
    <w:rsid w:val="007C40D1"/>
    <w:rsid w:val="007E45C0"/>
    <w:rsid w:val="008071E5"/>
    <w:rsid w:val="008164FC"/>
    <w:rsid w:val="008212B1"/>
    <w:rsid w:val="00822990"/>
    <w:rsid w:val="008310FF"/>
    <w:rsid w:val="0083505A"/>
    <w:rsid w:val="00836F9A"/>
    <w:rsid w:val="00855E14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BB6"/>
    <w:rsid w:val="00941751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218E"/>
    <w:rsid w:val="00A17C8D"/>
    <w:rsid w:val="00A2299A"/>
    <w:rsid w:val="00A270E3"/>
    <w:rsid w:val="00A332D6"/>
    <w:rsid w:val="00A41FF2"/>
    <w:rsid w:val="00A4252F"/>
    <w:rsid w:val="00A7249F"/>
    <w:rsid w:val="00A817D1"/>
    <w:rsid w:val="00A8233A"/>
    <w:rsid w:val="00A85A31"/>
    <w:rsid w:val="00A928AB"/>
    <w:rsid w:val="00A959F7"/>
    <w:rsid w:val="00A97AC3"/>
    <w:rsid w:val="00AA5196"/>
    <w:rsid w:val="00AA67FF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16439"/>
    <w:rsid w:val="00B22A6C"/>
    <w:rsid w:val="00B35A25"/>
    <w:rsid w:val="00B36193"/>
    <w:rsid w:val="00B41E31"/>
    <w:rsid w:val="00B4408D"/>
    <w:rsid w:val="00B455DD"/>
    <w:rsid w:val="00B60799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A0084"/>
    <w:rsid w:val="00BA0AF0"/>
    <w:rsid w:val="00BA3D68"/>
    <w:rsid w:val="00BA40A6"/>
    <w:rsid w:val="00BB0798"/>
    <w:rsid w:val="00BB1F86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12F28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C622A"/>
    <w:rsid w:val="00CD2398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3178E"/>
    <w:rsid w:val="00D40056"/>
    <w:rsid w:val="00D41704"/>
    <w:rsid w:val="00D4689C"/>
    <w:rsid w:val="00D6103B"/>
    <w:rsid w:val="00D61BCE"/>
    <w:rsid w:val="00D67D7D"/>
    <w:rsid w:val="00D74DD8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D01D5"/>
    <w:rsid w:val="00DE3127"/>
    <w:rsid w:val="00DE45DD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55C94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2A4D"/>
    <w:rsid w:val="00ED4F9E"/>
    <w:rsid w:val="00ED721C"/>
    <w:rsid w:val="00EE168A"/>
    <w:rsid w:val="00EE3747"/>
    <w:rsid w:val="00EF6543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2589C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D39D76-D736-4573-8090-678B97EC6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cil</cp:lastModifiedBy>
  <cp:revision>222</cp:revision>
  <cp:lastPrinted>2019-04-24T07:56:00Z</cp:lastPrinted>
  <dcterms:created xsi:type="dcterms:W3CDTF">2017-08-25T07:14:00Z</dcterms:created>
  <dcterms:modified xsi:type="dcterms:W3CDTF">2019-04-24T08:06:00Z</dcterms:modified>
</cp:coreProperties>
</file>